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2EE3C" w14:textId="2CEA2027" w:rsidR="4DE960D2" w:rsidRDefault="4DE960D2" w:rsidP="470886A6">
      <w:pPr>
        <w:pStyle w:val="Title"/>
      </w:pPr>
      <w:r>
        <w:t>The Fireplace</w:t>
      </w:r>
    </w:p>
    <w:p w14:paraId="37846236" w14:textId="5AD31E82" w:rsidR="4DE960D2" w:rsidRDefault="4DE960D2" w:rsidP="470886A6">
      <w:pPr>
        <w:pStyle w:val="Heading1"/>
        <w:rPr>
          <w:rFonts w:ascii="Calibri Light" w:eastAsia="Calibri Light" w:hAnsi="Calibri Light" w:cs="Calibri Light"/>
        </w:rPr>
      </w:pPr>
      <w:r w:rsidRPr="470886A6">
        <w:rPr>
          <w:rFonts w:ascii="Calibri Light" w:eastAsia="Calibri Light" w:hAnsi="Calibri Light" w:cs="Calibri Light"/>
        </w:rPr>
        <w:t>Decorated Pop-up Card</w:t>
      </w:r>
    </w:p>
    <w:p w14:paraId="5A5C8380" w14:textId="0205ED5F" w:rsidR="002A1F12" w:rsidRPr="00901879" w:rsidRDefault="00AA3640" w:rsidP="00901879">
      <w:pPr>
        <w:pStyle w:val="Heading2"/>
        <w:rPr>
          <w:rFonts w:ascii="Calibri Light" w:eastAsia="Calibri Light" w:hAnsi="Calibri Light" w:cs="Calibri Light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3FAACBC" wp14:editId="0A35227A">
            <wp:simplePos x="0" y="0"/>
            <wp:positionH relativeFrom="column">
              <wp:posOffset>1018540</wp:posOffset>
            </wp:positionH>
            <wp:positionV relativeFrom="page">
              <wp:posOffset>2071688</wp:posOffset>
            </wp:positionV>
            <wp:extent cx="4067175" cy="2875915"/>
            <wp:effectExtent l="19050" t="19050" r="28575" b="1968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28759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4DE960D2" w:rsidRPr="470886A6">
        <w:rPr>
          <w:rFonts w:ascii="Calibri Light" w:eastAsia="Calibri Light" w:hAnsi="Calibri Light" w:cs="Calibri Light"/>
        </w:rPr>
        <w:t>The template:</w:t>
      </w:r>
    </w:p>
    <w:p w14:paraId="33915AEA" w14:textId="1A6EFDB2" w:rsidR="002A1F12" w:rsidRDefault="002A1F12" w:rsidP="002A1F12">
      <w:pPr>
        <w:pStyle w:val="Heading2"/>
      </w:pPr>
      <w:r>
        <w:t>Instructions:</w:t>
      </w:r>
    </w:p>
    <w:p w14:paraId="2F07513C" w14:textId="28104E0E" w:rsidR="002A1F12" w:rsidRPr="00AA3ED2" w:rsidRDefault="002A1F12" w:rsidP="470886A6">
      <w:pPr>
        <w:pStyle w:val="ListParagraph"/>
        <w:numPr>
          <w:ilvl w:val="0"/>
          <w:numId w:val="1"/>
        </w:numPr>
      </w:pPr>
      <w:r>
        <w:t>Find the printed version of the card shown in the image above.</w:t>
      </w:r>
    </w:p>
    <w:p w14:paraId="148F3034" w14:textId="14E44B18" w:rsidR="002A1F12" w:rsidRPr="00AA3ED2" w:rsidRDefault="002A1F12" w:rsidP="470886A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>
        <w:t xml:space="preserve">Fold the card </w:t>
      </w:r>
      <w:r w:rsidR="4F55FFEF">
        <w:t xml:space="preserve">over </w:t>
      </w:r>
      <w:r>
        <w:t xml:space="preserve">the solid line A. Make sure your creases are </w:t>
      </w:r>
      <w:proofErr w:type="gramStart"/>
      <w:r>
        <w:t>really firm</w:t>
      </w:r>
      <w:proofErr w:type="gramEnd"/>
      <w:r>
        <w:t xml:space="preserve"> by running a ruler over them!</w:t>
      </w:r>
      <w:r w:rsidR="04A21812">
        <w:t xml:space="preserve"> </w:t>
      </w:r>
      <w:r w:rsidR="04A21812" w:rsidRPr="470886A6">
        <w:rPr>
          <w:rFonts w:ascii="Calibri" w:eastAsia="Calibri" w:hAnsi="Calibri" w:cs="Calibri"/>
        </w:rPr>
        <w:t>Keep the page folded and hold it so you can see the side with the printed lines.</w:t>
      </w:r>
    </w:p>
    <w:p w14:paraId="27814E09" w14:textId="63BF882B" w:rsidR="002A1F12" w:rsidRPr="00265A1F" w:rsidRDefault="002A1F12" w:rsidP="470886A6">
      <w:pPr>
        <w:pStyle w:val="ListParagraph"/>
        <w:numPr>
          <w:ilvl w:val="0"/>
          <w:numId w:val="1"/>
        </w:numPr>
      </w:pPr>
      <w:r w:rsidRPr="00265A1F">
        <w:t>Cut the page along dotted lines B</w:t>
      </w:r>
      <w:r w:rsidR="00265A1F" w:rsidRPr="00265A1F">
        <w:t xml:space="preserve"> and C</w:t>
      </w:r>
      <w:r w:rsidRPr="00265A1F">
        <w:t>.</w:t>
      </w:r>
    </w:p>
    <w:p w14:paraId="32169F51" w14:textId="1E1BC5B0" w:rsidR="002A1F12" w:rsidRPr="00931216" w:rsidRDefault="002A1F12" w:rsidP="470886A6">
      <w:pPr>
        <w:pStyle w:val="ListParagraph"/>
        <w:numPr>
          <w:ilvl w:val="0"/>
          <w:numId w:val="1"/>
        </w:numPr>
      </w:pPr>
      <w:r w:rsidRPr="00931216">
        <w:t xml:space="preserve">Fold the cut sections along lines </w:t>
      </w:r>
      <w:r w:rsidR="00931216" w:rsidRPr="00931216">
        <w:t>D</w:t>
      </w:r>
      <w:r w:rsidR="00931216">
        <w:t>.</w:t>
      </w:r>
    </w:p>
    <w:p w14:paraId="739E1BF4" w14:textId="6EBBB5A6" w:rsidR="002A1F12" w:rsidRPr="00AA3ED2" w:rsidRDefault="002A1F12" w:rsidP="470886A6">
      <w:pPr>
        <w:pStyle w:val="ListParagraph"/>
        <w:numPr>
          <w:ilvl w:val="0"/>
          <w:numId w:val="1"/>
        </w:numPr>
      </w:pPr>
      <w:r>
        <w:t>Turn the card over.</w:t>
      </w:r>
    </w:p>
    <w:p w14:paraId="079D0F3B" w14:textId="1E896CFD" w:rsidR="004A22BD" w:rsidRPr="00931216" w:rsidRDefault="004A22BD" w:rsidP="004A22BD">
      <w:pPr>
        <w:pStyle w:val="ListParagraph"/>
        <w:numPr>
          <w:ilvl w:val="0"/>
          <w:numId w:val="1"/>
        </w:numPr>
      </w:pPr>
      <w:r w:rsidRPr="00931216">
        <w:t xml:space="preserve">Fold the cut sections along lines </w:t>
      </w:r>
      <w:r>
        <w:t>E.</w:t>
      </w:r>
    </w:p>
    <w:p w14:paraId="5297BF31" w14:textId="4CE27304" w:rsidR="002A1F12" w:rsidRPr="00AA3ED2" w:rsidRDefault="002A1F12" w:rsidP="470886A6">
      <w:pPr>
        <w:pStyle w:val="ListParagraph"/>
        <w:numPr>
          <w:ilvl w:val="0"/>
          <w:numId w:val="1"/>
        </w:numPr>
      </w:pPr>
      <w:r>
        <w:t>Open the card back out.</w:t>
      </w:r>
    </w:p>
    <w:p w14:paraId="266347EE" w14:textId="7BFB557D" w:rsidR="002A1F12" w:rsidRPr="00AA3ED2" w:rsidRDefault="002A1F12" w:rsidP="470886A6">
      <w:pPr>
        <w:pStyle w:val="ListParagraph"/>
        <w:numPr>
          <w:ilvl w:val="0"/>
          <w:numId w:val="1"/>
        </w:numPr>
      </w:pPr>
      <w:r>
        <w:t>Gently fold the card along line A so the printed pattern is inside.</w:t>
      </w:r>
    </w:p>
    <w:p w14:paraId="740B92B8" w14:textId="0466AAED" w:rsidR="002A1F12" w:rsidRPr="00AA3ED2" w:rsidRDefault="002A1F12" w:rsidP="470886A6">
      <w:pPr>
        <w:pStyle w:val="ListParagraph"/>
        <w:numPr>
          <w:ilvl w:val="0"/>
          <w:numId w:val="1"/>
        </w:numPr>
      </w:pPr>
      <w:r>
        <w:t>Open the card back out halfway. You should be able to see the pattern printed.</w:t>
      </w:r>
    </w:p>
    <w:p w14:paraId="71B808C8" w14:textId="206AFFA1" w:rsidR="002A1F12" w:rsidRPr="00AA3ED2" w:rsidRDefault="002A1F12" w:rsidP="470886A6">
      <w:pPr>
        <w:pStyle w:val="ListParagraph"/>
        <w:numPr>
          <w:ilvl w:val="0"/>
          <w:numId w:val="1"/>
        </w:numPr>
      </w:pPr>
      <w:r>
        <w:t>Push the cut sections from the back of the card towards you so they pop out towards you.</w:t>
      </w:r>
    </w:p>
    <w:p w14:paraId="1E7D4F1E" w14:textId="6F8ADB46" w:rsidR="002A1F12" w:rsidRPr="00AA3ED2" w:rsidRDefault="002A1F12" w:rsidP="470886A6">
      <w:pPr>
        <w:pStyle w:val="ListParagraph"/>
        <w:numPr>
          <w:ilvl w:val="0"/>
          <w:numId w:val="1"/>
        </w:numPr>
      </w:pPr>
      <w:r>
        <w:t>Gently fold the card closed.</w:t>
      </w:r>
    </w:p>
    <w:p w14:paraId="3D0AF016" w14:textId="526C2CC7" w:rsidR="002A1F12" w:rsidRDefault="002A1F12" w:rsidP="002A1F12">
      <w:r>
        <w:t>Optional:</w:t>
      </w:r>
    </w:p>
    <w:p w14:paraId="1E475820" w14:textId="77777777" w:rsidR="00395D67" w:rsidRDefault="00AA3ED2" w:rsidP="470886A6">
      <w:pPr>
        <w:pStyle w:val="ListParagraph"/>
        <w:numPr>
          <w:ilvl w:val="0"/>
          <w:numId w:val="2"/>
        </w:numPr>
      </w:pPr>
      <w:r>
        <w:t xml:space="preserve">Cut out the additional items for the </w:t>
      </w:r>
      <w:r w:rsidR="00A85C67">
        <w:t>mantelpiece</w:t>
      </w:r>
      <w:r w:rsidR="00395D67">
        <w:t>.</w:t>
      </w:r>
    </w:p>
    <w:p w14:paraId="658F5525" w14:textId="610F7D46" w:rsidR="00AA3ED2" w:rsidRPr="00AA3ED2" w:rsidRDefault="00395D67" w:rsidP="470886A6">
      <w:pPr>
        <w:pStyle w:val="ListParagraph"/>
        <w:numPr>
          <w:ilvl w:val="0"/>
          <w:numId w:val="2"/>
        </w:numPr>
      </w:pPr>
      <w:r>
        <w:t>Fold along the dotted line,</w:t>
      </w:r>
      <w:r w:rsidR="00A85C67">
        <w:t xml:space="preserve"> and </w:t>
      </w:r>
      <w:r>
        <w:t>glue or tape the bottom tab onto the mantlepiece.</w:t>
      </w:r>
    </w:p>
    <w:p w14:paraId="409EEE6C" w14:textId="7AFF46E1" w:rsidR="00AA3ED2" w:rsidRPr="002A1F12" w:rsidRDefault="00901879" w:rsidP="00AA3ED2">
      <w:r>
        <w:rPr>
          <w:noProof/>
        </w:rPr>
        <w:drawing>
          <wp:anchor distT="0" distB="0" distL="114300" distR="114300" simplePos="0" relativeHeight="251659264" behindDoc="0" locked="0" layoutInCell="1" allowOverlap="1" wp14:anchorId="0C174171" wp14:editId="1012250D">
            <wp:simplePos x="0" y="0"/>
            <wp:positionH relativeFrom="column">
              <wp:posOffset>1123632</wp:posOffset>
            </wp:positionH>
            <wp:positionV relativeFrom="paragraph">
              <wp:posOffset>271145</wp:posOffset>
            </wp:positionV>
            <wp:extent cx="3090678" cy="990602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0678" cy="9906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AA3ED2" w:rsidRPr="002A1F12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B1640" w14:textId="77777777" w:rsidR="00B20B0A" w:rsidRDefault="00B20B0A" w:rsidP="002A1F12">
      <w:pPr>
        <w:spacing w:after="0" w:line="240" w:lineRule="auto"/>
      </w:pPr>
      <w:r>
        <w:separator/>
      </w:r>
    </w:p>
  </w:endnote>
  <w:endnote w:type="continuationSeparator" w:id="0">
    <w:p w14:paraId="2D73D568" w14:textId="77777777" w:rsidR="00B20B0A" w:rsidRDefault="00B20B0A" w:rsidP="002A1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8D6E2" w14:textId="1EB06A8B" w:rsidR="002A1F12" w:rsidRDefault="002A1F12" w:rsidP="002A1F12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2904C3F" wp14:editId="1D00B830">
          <wp:simplePos x="0" y="0"/>
          <wp:positionH relativeFrom="column">
            <wp:posOffset>0</wp:posOffset>
          </wp:positionH>
          <wp:positionV relativeFrom="paragraph">
            <wp:posOffset>-19050</wp:posOffset>
          </wp:positionV>
          <wp:extent cx="1136537" cy="360000"/>
          <wp:effectExtent l="0" t="0" r="6985" b="2540"/>
          <wp:wrapTight wrapText="bothSides">
            <wp:wrapPolygon edited="0">
              <wp:start x="0" y="0"/>
              <wp:lineTo x="0" y="20608"/>
              <wp:lineTo x="21371" y="20608"/>
              <wp:lineTo x="21371" y="0"/>
              <wp:lineTo x="0" y="0"/>
            </wp:wrapPolygon>
          </wp:wrapTight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6537" cy="36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>WMG Outreach 2022</w:t>
    </w:r>
  </w:p>
  <w:p w14:paraId="70F40912" w14:textId="01FC301F" w:rsidR="002A1F12" w:rsidRPr="002A1F12" w:rsidRDefault="002A1F12" w:rsidP="002A1F12">
    <w:pPr>
      <w:pStyle w:val="Footer"/>
    </w:pPr>
    <w:r>
      <w:tab/>
    </w:r>
    <w:r>
      <w:tab/>
      <w:t>Paper Engineering Christmas Resource Bo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54ABA" w14:textId="77777777" w:rsidR="00B20B0A" w:rsidRDefault="00B20B0A" w:rsidP="002A1F12">
      <w:pPr>
        <w:spacing w:after="0" w:line="240" w:lineRule="auto"/>
      </w:pPr>
      <w:r>
        <w:separator/>
      </w:r>
    </w:p>
  </w:footnote>
  <w:footnote w:type="continuationSeparator" w:id="0">
    <w:p w14:paraId="356B3E20" w14:textId="77777777" w:rsidR="00B20B0A" w:rsidRDefault="00B20B0A" w:rsidP="002A1F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37EA1" w14:textId="4C207B95" w:rsidR="002A1F12" w:rsidRDefault="002A1F12" w:rsidP="002A1F12">
    <w:pPr>
      <w:pStyle w:val="Header"/>
      <w:jc w:val="right"/>
    </w:pPr>
    <w:r>
      <w:rPr>
        <w:noProof/>
      </w:rPr>
      <w:drawing>
        <wp:inline distT="0" distB="0" distL="0" distR="0" wp14:anchorId="1531D51A" wp14:editId="33C91559">
          <wp:extent cx="1357499" cy="396000"/>
          <wp:effectExtent l="0" t="0" r="0" b="4445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499" cy="39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7A6757"/>
    <w:multiLevelType w:val="hybridMultilevel"/>
    <w:tmpl w:val="8B663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B7380A"/>
    <w:multiLevelType w:val="hybridMultilevel"/>
    <w:tmpl w:val="38C088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696938">
    <w:abstractNumId w:val="1"/>
  </w:num>
  <w:num w:numId="2" w16cid:durableId="1029379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tbQwNjYyMDQzNzdR0lEKTi0uzszPAykwrgUABQdODSwAAAA="/>
  </w:docVars>
  <w:rsids>
    <w:rsidRoot w:val="002A1F12"/>
    <w:rsid w:val="00265A1F"/>
    <w:rsid w:val="002A1F12"/>
    <w:rsid w:val="003738AA"/>
    <w:rsid w:val="00395D67"/>
    <w:rsid w:val="004A22BD"/>
    <w:rsid w:val="006409EE"/>
    <w:rsid w:val="006B66F1"/>
    <w:rsid w:val="00721918"/>
    <w:rsid w:val="00901879"/>
    <w:rsid w:val="00931216"/>
    <w:rsid w:val="00955A57"/>
    <w:rsid w:val="00A85C67"/>
    <w:rsid w:val="00AA3640"/>
    <w:rsid w:val="00AA3ED2"/>
    <w:rsid w:val="00B20B0A"/>
    <w:rsid w:val="00BA6F27"/>
    <w:rsid w:val="00C43EF0"/>
    <w:rsid w:val="00C739E9"/>
    <w:rsid w:val="00DD2556"/>
    <w:rsid w:val="00EF7B8D"/>
    <w:rsid w:val="04A21812"/>
    <w:rsid w:val="0D574C62"/>
    <w:rsid w:val="24AA02E6"/>
    <w:rsid w:val="470886A6"/>
    <w:rsid w:val="4DE960D2"/>
    <w:rsid w:val="4F55F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DB4AB6"/>
  <w15:chartTrackingRefBased/>
  <w15:docId w15:val="{935ECF44-56B3-48C2-9F72-01AF42787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1F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F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">
    <w:name w:val="Chapter Title"/>
    <w:basedOn w:val="Title"/>
    <w:next w:val="Normal"/>
    <w:qFormat/>
    <w:rsid w:val="00EF7B8D"/>
    <w:rPr>
      <w:color w:val="FF0000"/>
    </w:rPr>
  </w:style>
  <w:style w:type="paragraph" w:styleId="Title">
    <w:name w:val="Title"/>
    <w:basedOn w:val="Normal"/>
    <w:next w:val="Normal"/>
    <w:link w:val="TitleChar"/>
    <w:uiPriority w:val="10"/>
    <w:qFormat/>
    <w:rsid w:val="00EF7B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7B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2A1F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F12"/>
  </w:style>
  <w:style w:type="paragraph" w:styleId="Footer">
    <w:name w:val="footer"/>
    <w:basedOn w:val="Normal"/>
    <w:link w:val="FooterChar"/>
    <w:uiPriority w:val="99"/>
    <w:unhideWhenUsed/>
    <w:rsid w:val="002A1F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F12"/>
  </w:style>
  <w:style w:type="character" w:customStyle="1" w:styleId="Heading1Char">
    <w:name w:val="Heading 1 Char"/>
    <w:basedOn w:val="DefaultParagraphFont"/>
    <w:link w:val="Heading1"/>
    <w:uiPriority w:val="9"/>
    <w:rsid w:val="002A1F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F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A1F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57cae1-bbb3-49df-91d0-3eeeba63d323">
      <Terms xmlns="http://schemas.microsoft.com/office/infopath/2007/PartnerControls"/>
    </lcf76f155ced4ddcb4097134ff3c332f>
    <TaxCatchAll xmlns="ef19808f-d5e4-40cd-93fa-31b8700ee2c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BF2393C4EA04AB7F96C5D4020735B" ma:contentTypeVersion="10" ma:contentTypeDescription="Create a new document." ma:contentTypeScope="" ma:versionID="d7515c3a8e123a3474692b2b013077e6">
  <xsd:schema xmlns:xsd="http://www.w3.org/2001/XMLSchema" xmlns:xs="http://www.w3.org/2001/XMLSchema" xmlns:p="http://schemas.microsoft.com/office/2006/metadata/properties" xmlns:ns2="2457cae1-bbb3-49df-91d0-3eeeba63d323" xmlns:ns3="ef19808f-d5e4-40cd-93fa-31b8700ee2cf" targetNamespace="http://schemas.microsoft.com/office/2006/metadata/properties" ma:root="true" ma:fieldsID="bbfa4c544a1cb21384e384a3ee46b538" ns2:_="" ns3:_="">
    <xsd:import namespace="2457cae1-bbb3-49df-91d0-3eeeba63d323"/>
    <xsd:import namespace="ef19808f-d5e4-40cd-93fa-31b8700ee2c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7cae1-bbb3-49df-91d0-3eeeba63d32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9808f-d5e4-40cd-93fa-31b8700ee2c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dadff95-d047-4219-9519-431208d379a0}" ma:internalName="TaxCatchAll" ma:showField="CatchAllData" ma:web="ef19808f-d5e4-40cd-93fa-31b8700ee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3846DB-5238-433B-BE05-6EEEC57CD5D1}">
  <ds:schemaRefs>
    <ds:schemaRef ds:uri="http://purl.org/dc/terms/"/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ef19808f-d5e4-40cd-93fa-31b8700ee2cf"/>
    <ds:schemaRef ds:uri="2457cae1-bbb3-49df-91d0-3eeeba63d323"/>
  </ds:schemaRefs>
</ds:datastoreItem>
</file>

<file path=customXml/itemProps2.xml><?xml version="1.0" encoding="utf-8"?>
<ds:datastoreItem xmlns:ds="http://schemas.openxmlformats.org/officeDocument/2006/customXml" ds:itemID="{6B5AB72F-BBE4-499F-8510-CDAD0BD6C7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7cae1-bbb3-49df-91d0-3eeeba63d323"/>
    <ds:schemaRef ds:uri="ef19808f-d5e4-40cd-93fa-31b8700ee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828EAA-3811-457B-80D2-3906EC2CA4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mmett, Phil</dc:creator>
  <cp:keywords/>
  <dc:description/>
  <cp:lastModifiedBy>Jemmett, Phil</cp:lastModifiedBy>
  <cp:revision>2</cp:revision>
  <dcterms:created xsi:type="dcterms:W3CDTF">2022-12-01T10:57:00Z</dcterms:created>
  <dcterms:modified xsi:type="dcterms:W3CDTF">2022-12-01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BF2393C4EA04AB7F96C5D4020735B</vt:lpwstr>
  </property>
  <property fmtid="{D5CDD505-2E9C-101B-9397-08002B2CF9AE}" pid="3" name="MediaServiceImageTags">
    <vt:lpwstr/>
  </property>
</Properties>
</file>